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ཕྱག་ན་རྡོ་རྗེ་ལ་ཕྱག་འཚལ་ལོ། །​ཆོ་འཕྲུལ་སྣ་ཚོགས་བསྒྲུབ་སྟེ་</w:t>
      </w:r>
      <w:r>
        <w:rPr>
          <w:rStyle w:val="FootnoteReference"/>
        </w:rPr>
        <w:footnoteReference w:id="20"/>
      </w:r>
      <w:r>
        <w:t xml:space="preserve">བསྒྲུབ་བྱ་སྣ་ཚོགས་སྐྲག་པར་འདོད་པའི་སྒྲུབ་པ་པོ་དམ་ཚིག་དང་ལྡན་པས་གནས་ཁང་ཡིད་དང་མཐུན་པར་འཕགས་པ་རྡོ་རྗེ་རྣམ་པར་འཇོམས་པའི་རྣལ་འབྱོར་དུ་བྱ་སྟེ། བསྙེན་པ་དང་། མཆོད་པ་དང་། བསྟོད་པ་དང་ཚོགས་ཇི་ལྟར་རིགས་པར་བསགས་ལ། རྫའི་གའུ་ལེགས་པར་སོ་བཏང་མ་ཐག་གཞན་དུ་ལོངས་མ་སྤྱད་པའི་ནང་དུ་རྟ་ཁྲ་བོའི་རྔ་མས་རྒྱུ་བྱས་ལ་བག་ཟན་གྱིས་དྲིལ་ཏེ་སྦྲུལ་རབ་ཏུ་འཇིགས་པའི་གཟུགས་ཚོན་སྣ་ཚོགས་པས་ཇི་ལྟར་འདོད་པ་བཞིན་དུ་བསྒྱུར་</w:t>
      </w:r>
      <w:r>
        <w:rPr>
          <w:rStyle w:val="FootnoteReference"/>
        </w:rPr>
        <w:footnoteReference w:id="21"/>
      </w:r>
      <w:r>
        <w:t xml:space="preserve">ལ་འོ་མ་དང་ཁྲག་བསྲེས་པ་ལ་སྔགས་འདི་ཞག་བདུན་དུ་སྒྲུབ་པ་</w:t>
      </w:r>
      <w:r>
        <w:rPr>
          <w:rStyle w:val="FootnoteReference"/>
        </w:rPr>
        <w:footnoteReference w:id="22"/>
      </w:r>
      <w:r>
        <w:t xml:space="preserve">བྱས་ན། དེ་འགུལ་</w:t>
      </w:r>
      <w:r>
        <w:rPr>
          <w:rStyle w:val="FootnoteReference"/>
        </w:rPr>
        <w:footnoteReference w:id="23"/>
      </w:r>
      <w:r>
        <w:t xml:space="preserve">ནུས་པའི་དུས་ན་དགྲའི་ཁྱིམ་དུ་བཏང་ན་རབ་ཏུ་སྐྲག་ཅིང་བརྒྱལ་བར་</w:t>
      </w:r>
      <w:r>
        <w:rPr>
          <w:rStyle w:val="FootnoteReference"/>
        </w:rPr>
        <w:footnoteReference w:id="24"/>
      </w:r>
      <w:r>
        <w:t xml:space="preserve">འོང་སྟེ། སྔགས་ནི། ཨོཾ་བཛྲ་པཱ་ཎི་ཕུ་ནཱ་</w:t>
      </w:r>
      <w:r>
        <w:rPr>
          <w:rStyle w:val="FootnoteReference"/>
        </w:rPr>
        <w:footnoteReference w:id="25"/>
      </w:r>
      <w:r>
        <w:t xml:space="preserve">ག་ཧེ་ཏུ་</w:t>
      </w:r>
      <w:r>
        <w:rPr>
          <w:rStyle w:val="FootnoteReference"/>
        </w:rPr>
        <w:footnoteReference w:id="26"/>
      </w:r>
      <w:r>
        <w:t xml:space="preserve">པྲ་ཤག་སྭཱ་ཧཱ་ཞེས་པས་སྒྲུབ་པ་པོ་དེ་ལྟར་སྡིག་པ་དང་སྦལ་པ་དང་། ཀླུ་སྣ་ཚོགས་ཀྱི་གཟུགས་གང་འདོད་པ་གོང་ལྟར་བྱས་པས་ངེས་པར་འགྲུབ་བོ། །​གཅན་གཟན་</w:t>
      </w:r>
      <w:r>
        <w:rPr>
          <w:rStyle w:val="FootnoteReference"/>
        </w:rPr>
        <w:footnoteReference w:id="27"/>
      </w:r>
      <w:r>
        <w:t xml:space="preserve">སྡེར་མོ་ཅན་གྱི་ཚོགས་བསྒྲུབ་</w:t>
      </w:r>
      <w:r>
        <w:rPr>
          <w:rStyle w:val="FootnoteReference"/>
        </w:rPr>
        <w:footnoteReference w:id="28"/>
      </w:r>
      <w:r>
        <w:t xml:space="preserve">ན་དེ་ཉིད་ཀྱི་ཤ་ཁྲག་དང་སྤུ་དང་དབང་པོ་ལྔ་ལས་</w:t>
      </w:r>
      <w:r>
        <w:rPr>
          <w:rStyle w:val="FootnoteReference"/>
        </w:rPr>
        <w:footnoteReference w:id="29"/>
      </w:r>
      <w:r>
        <w:t xml:space="preserve">གཟུགས་བག་ཟན་དང་བསྲེས་ལ་ཇི་ལྟར་འདོད་པའི་ཚོན་གྱིས་བསྒྱུར་</w:t>
      </w:r>
      <w:r>
        <w:rPr>
          <w:rStyle w:val="FootnoteReference"/>
        </w:rPr>
        <w:footnoteReference w:id="30"/>
      </w:r>
      <w:r>
        <w:t xml:space="preserve">ལ་གཟུགས་དེ་ཉིད་ཁ་རབ་ཏུ་གདངས་པ་མཆེ་བ་གཙིགས་པ་བྱའོ། །​དེ་གང་འདོད་པའི་གཟུགས་དེ་ཤིང་ཟོམ་དུ་བཅུག་ལ་ཁ་ཤིང་ལེབ་ཀྱིས་བཅད་ལ། སྔོན་དམར་གྱིས་བཅིངས་</w:t>
      </w:r>
      <w:r>
        <w:rPr>
          <w:rStyle w:val="FootnoteReference"/>
        </w:rPr>
        <w:footnoteReference w:id="31"/>
      </w:r>
      <w:r>
        <w:t xml:space="preserve">ལ་ཞག་བདུན་སྔགས་འདི་བཟླས་ཏེ་ཁྲག་སྣ་ཚོགས་ལ་བཟླས་ལ་དེ་དག་ལ་གཏིག་</w:t>
      </w:r>
      <w:r>
        <w:rPr>
          <w:rStyle w:val="FootnoteReference"/>
        </w:rPr>
        <w:footnoteReference w:id="32"/>
      </w:r>
      <w:r>
        <w:t xml:space="preserve">གོ། །​ཨོཾ་ན་མཤྩཎྜ་</w:t>
      </w:r>
      <w:r>
        <w:rPr>
          <w:rStyle w:val="FootnoteReference"/>
        </w:rPr>
        <w:footnoteReference w:id="33"/>
      </w:r>
      <w:r>
        <w:t xml:space="preserve">བཛྲ་པཱ་ཎ་</w:t>
      </w:r>
      <w:r>
        <w:rPr>
          <w:rStyle w:val="FootnoteReference"/>
        </w:rPr>
        <w:footnoteReference w:id="34"/>
      </w:r>
      <w:r>
        <w:t xml:space="preserve">ཡེ་ཤོ་</w:t>
      </w:r>
      <w:r>
        <w:rPr>
          <w:rStyle w:val="FootnoteReference"/>
        </w:rPr>
        <w:footnoteReference w:id="35"/>
      </w:r>
      <w:r>
        <w:t xml:space="preserve">དྷ་པྲ་ཝ་པི་ཏི་གྷ་ཊ་ཡ་ཤྭ་ར་ཎ་</w:t>
      </w:r>
      <w:r>
        <w:rPr>
          <w:rStyle w:val="FootnoteReference"/>
        </w:rPr>
        <w:footnoteReference w:id="36"/>
      </w:r>
      <w:r>
        <w:t xml:space="preserve">ཧཱུཾ་ཕཊ་སྭཱ་ཧཱ་ཞེས་བཟླས་ཏེ་འགུལ་</w:t>
      </w:r>
      <w:r>
        <w:rPr>
          <w:rStyle w:val="FootnoteReference"/>
        </w:rPr>
        <w:footnoteReference w:id="37"/>
      </w:r>
      <w:r>
        <w:t xml:space="preserve">ནུས་པའི་དུས་ན་གྲིས་</w:t>
      </w:r>
      <w:r>
        <w:rPr>
          <w:rStyle w:val="FootnoteReference"/>
        </w:rPr>
        <w:footnoteReference w:id="38"/>
      </w:r>
      <w:r>
        <w:t xml:space="preserve">སྔོན་དམར་གཏུབས་</w:t>
      </w:r>
      <w:r>
        <w:rPr>
          <w:rStyle w:val="FootnoteReference"/>
        </w:rPr>
        <w:footnoteReference w:id="39"/>
      </w:r>
      <w:r>
        <w:t xml:space="preserve">ཏེ། གཟའ་ཆེན་པོ་རྒྱུ་བའི་དུས་སུ་བསྒྲུབ་བྱའི་ཁྱིམ་དུ་བཏང་ན། ངེས་པར་སྐྲག་</w:t>
      </w:r>
      <w:r>
        <w:rPr>
          <w:rStyle w:val="FootnoteReference"/>
        </w:rPr>
        <w:footnoteReference w:id="40"/>
      </w:r>
      <w:r>
        <w:t xml:space="preserve">ཅིང་མ་རུངས་པར་ངེས་སོ། །​གཤོག་པ་ཅན་གྱི་ཚོགས་སྒྲུབ་པ་སྟེ། བསྒྲུབ་བྱ་སྐྲག་པར་འདོད་ན་གང་འདོད་པའི་ཤ་ཁྲག་དང་སྤུ་དང་གཤོག་པ་གཡས་པའི་སྤུ་རྩེ་རྣམས་ཕྱེ་མར་བྱས་ལ་བག་ཟན་དང་བསྲེས་ལ་གང་འདོད་པའི་གཟུགས་བྱས་ལ་དེ་ཉིད་སྤུས་ལུས་མགོ་མཇུག་བརྒྱན་པ་</w:t>
      </w:r>
      <w:r>
        <w:rPr>
          <w:rStyle w:val="FootnoteReference"/>
        </w:rPr>
        <w:footnoteReference w:id="41"/>
      </w:r>
      <w:r>
        <w:t xml:space="preserve">བསེའི་ག་འུའི་ནང་དུ་བཅུག་ལ་ཕག་ནག་པོའི་ཀོ་བས་གཏུམས་ལ་གཟའ་གང་དུ་འཇུག་པའི་ངོས་སུ་ཁ་བསྟན་ཏེ། སྔགས་འདི་གཞན་གྱི་</w:t>
      </w:r>
      <w:r>
        <w:rPr>
          <w:rStyle w:val="FootnoteReference"/>
        </w:rPr>
        <w:footnoteReference w:id="42"/>
      </w:r>
      <w:r>
        <w:t xml:space="preserve">ཚིག་གིས་བར་མ་ཆོད་པར་བཟླས་སོ། །​མ་ཧཱ་ཡཀྵ་བཛྲ་ཀ་ཀ་ཡ་པ་དྱི་ཧཱུཾ་ཧཱུཾ་ཞེས་ལན་བདུན་བསྒྲུབས་ན་བསྒྲུབ་བྱ་དེ་སྐྲག་སྟེ་མ་རུངས་</w:t>
      </w:r>
      <w:r>
        <w:rPr>
          <w:rStyle w:val="FootnoteReference"/>
        </w:rPr>
        <w:footnoteReference w:id="43"/>
      </w:r>
      <w:r>
        <w:t xml:space="preserve">པར་ངེས་སོ། །​བྱོལ་སོང་ཕལ་པ་ཡང་ཚན་</w:t>
      </w:r>
      <w:r>
        <w:rPr>
          <w:rStyle w:val="FootnoteReference"/>
        </w:rPr>
        <w:footnoteReference w:id="44"/>
      </w:r>
      <w:r>
        <w:t xml:space="preserve">ཅན་སྒྲུབ་སྟེ།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བསྒྲུབ་བྱའི་སེམས་ལུས་ངག་སྐྲག་པར་འདོད་ན་གང་བསྒྲུབ་པའི་</w:t>
      </w:r>
      <w:r>
        <w:rPr>
          <w:rStyle w:val="FootnoteReference"/>
        </w:rPr>
        <w:footnoteReference w:id="46"/>
      </w:r>
      <w:r>
        <w:t xml:space="preserve">མིག་གཡས་པ་དང་རྨིག་པའི་རྩེ་མོ་དང་སྤུ་དང་རས་དམར་པོའི་ཁུ་བ་དང་། འབྲུ་སྣ་བཅུ་གསུམ་གྱི་ཕྱེ་མ་</w:t>
      </w:r>
      <w:r>
        <w:rPr>
          <w:rStyle w:val="FootnoteReference"/>
        </w:rPr>
        <w:footnoteReference w:id="47"/>
      </w:r>
      <w:r>
        <w:t xml:space="preserve">དང་བསྲེས་ལ་གང་འདོད་པའི་གཟུགས་བྱས་ལ་སྤྱི་བོར་སེང་ལྡེང་གི་ཕུར་བུ་སོར་བཞི་པ་བཏབ་ལ་སའི་དོང་གྲུ་གསུམ་པའི་ནང་དུ་བཅུག་ལ། བསྲི་</w:t>
      </w:r>
      <w:r>
        <w:rPr>
          <w:rStyle w:val="FootnoteReference"/>
        </w:rPr>
        <w:footnoteReference w:id="48"/>
      </w:r>
      <w:r>
        <w:t xml:space="preserve">ཤིང་གིས་བཅད་ལ་སྐེ་ནས་རྒྱུ་ཞགས་ཀྱིས་བཏབ་སྟེ། བདག་ཉིད་ཀྱིས་བཟུང་ལ་སྔགས་འདི་ལ་ཞག་དགུ་བཟླས་སོ། །​ཨོཾ་བཛྲ་བི་དཱ་ར་</w:t>
      </w:r>
      <w:r>
        <w:rPr>
          <w:rStyle w:val="FootnoteReference"/>
        </w:rPr>
        <w:footnoteReference w:id="49"/>
      </w:r>
      <w:r>
        <w:t xml:space="preserve">ཏི་ར་ཏི་སྭཱ་ལཾ་སྐེ་མཾ་སྐེ་མཾ་སྭཱ་ཧཱ་ཞེས་བཟླས་ནས་རྒྱུ་མ་འགུལ་</w:t>
      </w:r>
      <w:r>
        <w:rPr>
          <w:rStyle w:val="FootnoteReference"/>
        </w:rPr>
        <w:footnoteReference w:id="50"/>
      </w:r>
      <w:r>
        <w:t xml:space="preserve">པའི་ཚེ་གཟའ་སྲང་ནས་ཐོན་པ་</w:t>
      </w:r>
      <w:r>
        <w:rPr>
          <w:rStyle w:val="FootnoteReference"/>
        </w:rPr>
        <w:footnoteReference w:id="51"/>
      </w:r>
      <w:r>
        <w:t xml:space="preserve">དང་བསྟུན་</w:t>
      </w:r>
      <w:r>
        <w:rPr>
          <w:rStyle w:val="FootnoteReference"/>
        </w:rPr>
        <w:footnoteReference w:id="52"/>
      </w:r>
      <w:r>
        <w:t xml:space="preserve">ནས། བསྒྲུབ་བྱའི་ཁྱིམ་དུ་བསྐྱལ་ན་སྔ་མ་ལྟར་འགྲུབ་པར་ངེས་སོ། །​འགལ་བ་སྐྲག་པར་བྱེད་པའི་ལས་སྣ་ཚོགས་པའི་ཆོ་ག་འགལ་བ་</w:t>
      </w:r>
      <w:r>
        <w:rPr>
          <w:rStyle w:val="FootnoteReference"/>
        </w:rPr>
        <w:footnoteReference w:id="53"/>
      </w:r>
      <w:r>
        <w:t xml:space="preserve">མེའི་འཁོར་ལོ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ྒྲུ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ཎྜ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འཇུག་བརྒྱ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ཚུ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!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6Z</dcterms:created>
  <dcterms:modified xsi:type="dcterms:W3CDTF">2023-09-09T03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